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d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Q0DQQyysoD335INHMBKmjSRcPEnffL3BbKBw1fzs1CP+lZVzd+pnvYGr/pd/34rgkw30AL0JsWr5uILa/TmAI8VNgpneI1xy32BJ9ZKFQ4u+JOk33Wg7y7+gxXaQ2G/UE0sE3Jjx/VRB/CRoeWZTusjewSdZXJyfQkBi0u7lBRO+/UpE3Wz21xf8wdpIfS4vvYLnAm5HhBE9ceFsR5qVDE4OmrCjf0CksZ+nX8Hfla3ZG6jGjmepDBxSpmTvFdZRVPrCOd5QBgbGpalczznPRzRyPlT2htsZB0RmvpPCeNWlYRzcH7Hw9KDpPP69n5Q5s7BdXA/2PmhyLqZv7bfeJKc4DmlFYIHflGL0gN6Chf3Ax8351aeL6uvxub4xM3J/eCp99033/JsHXQIf5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wesome! Thanks for sharing your script with everyon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d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d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d8</dc:title>
  <dc:creator/>
  <cp:keywords/>
  <dcterms:created xsi:type="dcterms:W3CDTF">2026-05-07T02:58:06Z</dcterms:created>
  <dcterms:modified xsi:type="dcterms:W3CDTF">2026-05-07T0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